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19A8D" w14:textId="3E81204C" w:rsidR="007D0B79" w:rsidRPr="00BB5E61" w:rsidRDefault="00BB5E61" w:rsidP="00BB5E61">
      <w:pPr>
        <w:pStyle w:val="Heading1"/>
        <w:rPr>
          <w:rFonts w:ascii="Times New Roman" w:hAnsi="Times New Roman" w:cs="Times New Roman"/>
        </w:rPr>
      </w:pPr>
      <w:r w:rsidRPr="00BB5E61">
        <w:rPr>
          <w:rFonts w:ascii="Times New Roman" w:hAnsi="Times New Roman" w:cs="Times New Roman"/>
        </w:rPr>
        <w:t>Membership Recruitment Toolkit</w:t>
      </w:r>
    </w:p>
    <w:p w14:paraId="7AC0DCC5" w14:textId="6AF8008D" w:rsidR="00BB5E61" w:rsidRPr="00BB5E61" w:rsidRDefault="00BB5E61" w:rsidP="00BB5E61">
      <w:pPr>
        <w:pStyle w:val="Heading2"/>
        <w:rPr>
          <w:rFonts w:ascii="Times New Roman" w:hAnsi="Times New Roman" w:cs="Times New Roman"/>
        </w:rPr>
      </w:pPr>
      <w:r w:rsidRPr="00BB5E61">
        <w:rPr>
          <w:rFonts w:ascii="Times New Roman" w:hAnsi="Times New Roman" w:cs="Times New Roman"/>
        </w:rPr>
        <w:t xml:space="preserve">Helpful Webpages </w:t>
      </w:r>
    </w:p>
    <w:p w14:paraId="473A02A1" w14:textId="1783B96D" w:rsidR="00BB5E61" w:rsidRPr="00BB5E61" w:rsidRDefault="00BB5E61" w:rsidP="00BB5E61">
      <w:pPr>
        <w:rPr>
          <w:rFonts w:ascii="Times New Roman" w:hAnsi="Times New Roman"/>
        </w:rPr>
      </w:pPr>
    </w:p>
    <w:p w14:paraId="634578F6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8" w:history="1">
        <w:r w:rsidRPr="00BB5E61">
          <w:rPr>
            <w:rStyle w:val="Hyperlink"/>
            <w:rFonts w:ascii="Times New Roman" w:hAnsi="Times New Roman"/>
          </w:rPr>
          <w:t>Membership Overview</w:t>
        </w:r>
      </w:hyperlink>
      <w:r w:rsidRPr="00BB5E61">
        <w:rPr>
          <w:rFonts w:ascii="Times New Roman" w:hAnsi="Times New Roman"/>
        </w:rPr>
        <w:t xml:space="preserve"> </w:t>
      </w:r>
    </w:p>
    <w:p w14:paraId="2054C515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9" w:history="1">
        <w:r w:rsidRPr="00BB5E61">
          <w:rPr>
            <w:rStyle w:val="Hyperlink"/>
            <w:rFonts w:ascii="Times New Roman" w:hAnsi="Times New Roman"/>
          </w:rPr>
          <w:t>Retail Firm Members</w:t>
        </w:r>
      </w:hyperlink>
    </w:p>
    <w:p w14:paraId="6F1983BA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0" w:history="1">
        <w:r w:rsidRPr="00BB5E61">
          <w:rPr>
            <w:rStyle w:val="Hyperlink"/>
            <w:rFonts w:ascii="Times New Roman" w:hAnsi="Times New Roman"/>
          </w:rPr>
          <w:t>Supplier Firm Members</w:t>
        </w:r>
      </w:hyperlink>
    </w:p>
    <w:p w14:paraId="40DF7340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1" w:history="1">
        <w:r w:rsidRPr="00BB5E61">
          <w:rPr>
            <w:rStyle w:val="Hyperlink"/>
            <w:rFonts w:ascii="Times New Roman" w:hAnsi="Times New Roman"/>
          </w:rPr>
          <w:t>Sustaining Firm Members</w:t>
        </w:r>
      </w:hyperlink>
    </w:p>
    <w:p w14:paraId="575541AE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2" w:history="1">
        <w:r w:rsidRPr="00BB5E61">
          <w:rPr>
            <w:rStyle w:val="Hyperlink"/>
            <w:rFonts w:ascii="Times New Roman" w:hAnsi="Times New Roman"/>
          </w:rPr>
          <w:t xml:space="preserve">Member Testimonials </w:t>
        </w:r>
      </w:hyperlink>
    </w:p>
    <w:p w14:paraId="7CC58B78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3" w:history="1">
        <w:r w:rsidRPr="00BB5E61">
          <w:rPr>
            <w:rStyle w:val="Hyperlink"/>
            <w:rFonts w:ascii="Times New Roman" w:hAnsi="Times New Roman"/>
          </w:rPr>
          <w:t>Power of Membership</w:t>
        </w:r>
      </w:hyperlink>
    </w:p>
    <w:p w14:paraId="69714DE6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4" w:history="1">
        <w:r w:rsidRPr="00BB5E61">
          <w:rPr>
            <w:rStyle w:val="Hyperlink"/>
            <w:rFonts w:ascii="Times New Roman" w:hAnsi="Times New Roman"/>
          </w:rPr>
          <w:t xml:space="preserve">Education and Events </w:t>
        </w:r>
      </w:hyperlink>
    </w:p>
    <w:p w14:paraId="3AC65808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5" w:history="1">
        <w:r w:rsidRPr="00BB5E61">
          <w:rPr>
            <w:rStyle w:val="Hyperlink"/>
            <w:rFonts w:ascii="Times New Roman" w:hAnsi="Times New Roman"/>
          </w:rPr>
          <w:t>Professional Credentials</w:t>
        </w:r>
      </w:hyperlink>
    </w:p>
    <w:p w14:paraId="662BFED3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6" w:history="1">
        <w:r w:rsidRPr="00BB5E61">
          <w:rPr>
            <w:rStyle w:val="Hyperlink"/>
            <w:rFonts w:ascii="Times New Roman" w:hAnsi="Times New Roman"/>
          </w:rPr>
          <w:t xml:space="preserve">Strategic Partners </w:t>
        </w:r>
      </w:hyperlink>
    </w:p>
    <w:p w14:paraId="40DBCF47" w14:textId="77777777" w:rsidR="00BB5E61" w:rsidRPr="00BB5E61" w:rsidRDefault="00BB5E61" w:rsidP="00BB5E61">
      <w:pPr>
        <w:numPr>
          <w:ilvl w:val="0"/>
          <w:numId w:val="15"/>
        </w:numPr>
        <w:rPr>
          <w:rFonts w:ascii="Times New Roman" w:hAnsi="Times New Roman"/>
        </w:rPr>
      </w:pPr>
      <w:hyperlink r:id="rId17" w:history="1">
        <w:r w:rsidRPr="00BB5E61">
          <w:rPr>
            <w:rStyle w:val="Hyperlink"/>
            <w:rFonts w:ascii="Times New Roman" w:hAnsi="Times New Roman"/>
          </w:rPr>
          <w:t>Annual Report</w:t>
        </w:r>
      </w:hyperlink>
    </w:p>
    <w:p w14:paraId="336D4365" w14:textId="77777777" w:rsidR="00BB5E61" w:rsidRPr="00BB5E61" w:rsidRDefault="00BB5E61" w:rsidP="00BB5E61">
      <w:pPr>
        <w:rPr>
          <w:rFonts w:ascii="Times New Roman" w:hAnsi="Times New Roman"/>
        </w:rPr>
      </w:pPr>
    </w:p>
    <w:sectPr w:rsidR="00BB5E61" w:rsidRPr="00BB5E61" w:rsidSect="005A6495">
      <w:headerReference w:type="default" r:id="rId18"/>
      <w:footerReference w:type="default" r:id="rId19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26645" w14:textId="77777777" w:rsidR="00BB5219" w:rsidRDefault="00BB5219">
      <w:pPr>
        <w:spacing w:after="0" w:line="240" w:lineRule="auto"/>
      </w:pPr>
      <w:r>
        <w:separator/>
      </w:r>
    </w:p>
  </w:endnote>
  <w:endnote w:type="continuationSeparator" w:id="0">
    <w:p w14:paraId="0CD190FB" w14:textId="77777777" w:rsidR="00BB5219" w:rsidRDefault="00BB5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BED93" w14:textId="77777777" w:rsidR="00CC6EE5" w:rsidRDefault="00CC6EE5">
    <w:pPr>
      <w:pStyle w:val="Footer"/>
    </w:pPr>
    <w:r w:rsidRPr="00414A51">
      <w:rPr>
        <w:noProof/>
        <w:lang w:eastAsia="zh-TW"/>
      </w:rPr>
      <w:drawing>
        <wp:inline distT="0" distB="0" distL="0" distR="0" wp14:anchorId="57F7E6CD" wp14:editId="5C5E2B40">
          <wp:extent cx="5939790" cy="707390"/>
          <wp:effectExtent l="0" t="0" r="3810" b="0"/>
          <wp:docPr id="2" name="Picture 2" descr="Letterhead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etterhead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707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BFC4" w14:textId="77777777" w:rsidR="00BB5219" w:rsidRDefault="00BB5219">
      <w:pPr>
        <w:spacing w:after="0" w:line="240" w:lineRule="auto"/>
      </w:pPr>
      <w:r>
        <w:separator/>
      </w:r>
    </w:p>
  </w:footnote>
  <w:footnote w:type="continuationSeparator" w:id="0">
    <w:p w14:paraId="24ACF3F7" w14:textId="77777777" w:rsidR="00BB5219" w:rsidRDefault="00BB5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54300" w14:textId="77777777" w:rsidR="00D158D8" w:rsidRDefault="00CC6EE5" w:rsidP="00D158D8">
    <w:pPr>
      <w:pStyle w:val="Header"/>
      <w:jc w:val="center"/>
    </w:pPr>
    <w:r w:rsidRPr="00414A51">
      <w:rPr>
        <w:noProof/>
        <w:lang w:eastAsia="zh-TW"/>
      </w:rPr>
      <w:drawing>
        <wp:inline distT="0" distB="0" distL="0" distR="0" wp14:anchorId="23BB510A" wp14:editId="6420C379">
          <wp:extent cx="5943600" cy="914400"/>
          <wp:effectExtent l="0" t="0" r="0" b="0"/>
          <wp:docPr id="1" name="Picture 1" descr="Letterhead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etterhead_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DF814D0" w14:textId="77777777" w:rsidR="00D158D8" w:rsidRPr="00A577A4" w:rsidRDefault="00D158D8" w:rsidP="00D158D8">
    <w:pPr>
      <w:pStyle w:val="Header"/>
      <w:tabs>
        <w:tab w:val="left" w:pos="2442"/>
      </w:tabs>
      <w:rPr>
        <w:color w:val="333333"/>
        <w:spacing w:val="20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4771"/>
    <w:multiLevelType w:val="hybridMultilevel"/>
    <w:tmpl w:val="153CE218"/>
    <w:lvl w:ilvl="0" w:tplc="45C8897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2FAC448A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402A28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FDA45C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B04CC9A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17E3A02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C9825EC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58541512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6FA37B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591304"/>
    <w:multiLevelType w:val="hybridMultilevel"/>
    <w:tmpl w:val="4CB66D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1045E"/>
    <w:multiLevelType w:val="hybridMultilevel"/>
    <w:tmpl w:val="ED6CE402"/>
    <w:lvl w:ilvl="0" w:tplc="4DE832C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67F02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4" w15:restartNumberingAfterBreak="0">
    <w:nsid w:val="30A202C4"/>
    <w:multiLevelType w:val="multilevel"/>
    <w:tmpl w:val="6E26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9557BA"/>
    <w:multiLevelType w:val="hybridMultilevel"/>
    <w:tmpl w:val="E0BE8F9E"/>
    <w:lvl w:ilvl="0" w:tplc="2D3E1ACC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6E3448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616B9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C63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2A4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7C5A29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3AF8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6C7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BE0098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04A98"/>
    <w:multiLevelType w:val="hybridMultilevel"/>
    <w:tmpl w:val="C298F8F0"/>
    <w:lvl w:ilvl="0" w:tplc="CBF62516">
      <w:numFmt w:val="bullet"/>
      <w:lvlText w:val=""/>
      <w:lvlJc w:val="left"/>
      <w:pPr>
        <w:ind w:left="720" w:hanging="360"/>
      </w:pPr>
      <w:rPr>
        <w:rFonts w:ascii="Symbol" w:eastAsia="Calibri" w:hAnsi="Symbol" w:cs="Symbol" w:hint="default"/>
      </w:rPr>
    </w:lvl>
    <w:lvl w:ilvl="1" w:tplc="0DDC0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71FEBB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1A32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0E9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A6BAA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DE3F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C02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C302DC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CC38FE"/>
    <w:multiLevelType w:val="hybridMultilevel"/>
    <w:tmpl w:val="44D610BE"/>
    <w:lvl w:ilvl="0" w:tplc="BFF2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E86BB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F24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761A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F42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B61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F418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873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365E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FE30D87"/>
    <w:multiLevelType w:val="hybridMultilevel"/>
    <w:tmpl w:val="C9F45270"/>
    <w:lvl w:ilvl="0" w:tplc="A0BCF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F0F15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0" w15:restartNumberingAfterBreak="0">
    <w:nsid w:val="5B3C543C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1" w15:restartNumberingAfterBreak="0">
    <w:nsid w:val="643A5F31"/>
    <w:multiLevelType w:val="hybridMultilevel"/>
    <w:tmpl w:val="E930747A"/>
    <w:lvl w:ilvl="0" w:tplc="1DE2C3B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92361F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3" w15:restartNumberingAfterBreak="0">
    <w:nsid w:val="6C0A0FFE"/>
    <w:multiLevelType w:val="hybridMultilevel"/>
    <w:tmpl w:val="A9F49C9A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4" w15:restartNumberingAfterBreak="0">
    <w:nsid w:val="6FBA10BF"/>
    <w:multiLevelType w:val="hybridMultilevel"/>
    <w:tmpl w:val="64824418"/>
    <w:lvl w:ilvl="0" w:tplc="D98C83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707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C8D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F4F5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661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921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34CF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A48E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6C3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2"/>
  </w:num>
  <w:num w:numId="7">
    <w:abstractNumId w:val="11"/>
  </w:num>
  <w:num w:numId="8">
    <w:abstractNumId w:val="9"/>
  </w:num>
  <w:num w:numId="9">
    <w:abstractNumId w:val="3"/>
  </w:num>
  <w:num w:numId="10">
    <w:abstractNumId w:val="10"/>
  </w:num>
  <w:num w:numId="11">
    <w:abstractNumId w:val="13"/>
  </w:num>
  <w:num w:numId="12">
    <w:abstractNumId w:val="1"/>
  </w:num>
  <w:num w:numId="13">
    <w:abstractNumId w:val="8"/>
  </w:num>
  <w:num w:numId="14">
    <w:abstractNumId w:val="2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1"/>
  <w:hideSpellingErrors/>
  <w:hideGrammaticalErrors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yNDO1MDAwMDa2NDRV0lEKTi0uzszPAykwMqoFAH6H94ItAAAA"/>
  </w:docVars>
  <w:rsids>
    <w:rsidRoot w:val="00BA141A"/>
    <w:rsid w:val="0000299B"/>
    <w:rsid w:val="00007904"/>
    <w:rsid w:val="00007F7B"/>
    <w:rsid w:val="000B60D4"/>
    <w:rsid w:val="000E7E08"/>
    <w:rsid w:val="000F44AF"/>
    <w:rsid w:val="000F62FE"/>
    <w:rsid w:val="00111BF2"/>
    <w:rsid w:val="00113B38"/>
    <w:rsid w:val="00167C87"/>
    <w:rsid w:val="0018543C"/>
    <w:rsid w:val="0019042C"/>
    <w:rsid w:val="0021050A"/>
    <w:rsid w:val="002652D1"/>
    <w:rsid w:val="00280D78"/>
    <w:rsid w:val="002B3801"/>
    <w:rsid w:val="002B44D7"/>
    <w:rsid w:val="002E7048"/>
    <w:rsid w:val="003375CB"/>
    <w:rsid w:val="00382F91"/>
    <w:rsid w:val="003B5386"/>
    <w:rsid w:val="003C4F02"/>
    <w:rsid w:val="003D6A2E"/>
    <w:rsid w:val="003E727E"/>
    <w:rsid w:val="0041289B"/>
    <w:rsid w:val="004519BA"/>
    <w:rsid w:val="00496D2A"/>
    <w:rsid w:val="004A5EF3"/>
    <w:rsid w:val="004B220F"/>
    <w:rsid w:val="004B3B9B"/>
    <w:rsid w:val="004B43F4"/>
    <w:rsid w:val="004B5548"/>
    <w:rsid w:val="004C4B34"/>
    <w:rsid w:val="004F2872"/>
    <w:rsid w:val="0051449E"/>
    <w:rsid w:val="005541DD"/>
    <w:rsid w:val="00580FED"/>
    <w:rsid w:val="005A6495"/>
    <w:rsid w:val="005B46E3"/>
    <w:rsid w:val="005B4762"/>
    <w:rsid w:val="005D1951"/>
    <w:rsid w:val="006050FE"/>
    <w:rsid w:val="00611226"/>
    <w:rsid w:val="00613589"/>
    <w:rsid w:val="00647CE6"/>
    <w:rsid w:val="00655D82"/>
    <w:rsid w:val="00656AB4"/>
    <w:rsid w:val="0067277F"/>
    <w:rsid w:val="006B1001"/>
    <w:rsid w:val="006B3E1F"/>
    <w:rsid w:val="0078687B"/>
    <w:rsid w:val="007D0B79"/>
    <w:rsid w:val="007F3D40"/>
    <w:rsid w:val="00812047"/>
    <w:rsid w:val="00817177"/>
    <w:rsid w:val="00866AF8"/>
    <w:rsid w:val="008B14B1"/>
    <w:rsid w:val="008B7DC5"/>
    <w:rsid w:val="0091619C"/>
    <w:rsid w:val="00932B86"/>
    <w:rsid w:val="00977B84"/>
    <w:rsid w:val="009B2F12"/>
    <w:rsid w:val="009C79EF"/>
    <w:rsid w:val="00A27DFF"/>
    <w:rsid w:val="00A3499D"/>
    <w:rsid w:val="00A42D10"/>
    <w:rsid w:val="00A432CF"/>
    <w:rsid w:val="00A45E00"/>
    <w:rsid w:val="00A76062"/>
    <w:rsid w:val="00AB436D"/>
    <w:rsid w:val="00AD4016"/>
    <w:rsid w:val="00B20512"/>
    <w:rsid w:val="00BA141A"/>
    <w:rsid w:val="00BB5219"/>
    <w:rsid w:val="00BB5E61"/>
    <w:rsid w:val="00BF484D"/>
    <w:rsid w:val="00C30504"/>
    <w:rsid w:val="00C32E4D"/>
    <w:rsid w:val="00C863B5"/>
    <w:rsid w:val="00CC6EE5"/>
    <w:rsid w:val="00CD4CE4"/>
    <w:rsid w:val="00CF67B2"/>
    <w:rsid w:val="00D0258E"/>
    <w:rsid w:val="00D158D8"/>
    <w:rsid w:val="00D5114C"/>
    <w:rsid w:val="00DB7E4D"/>
    <w:rsid w:val="00DE580B"/>
    <w:rsid w:val="00DE6EAB"/>
    <w:rsid w:val="00DF3654"/>
    <w:rsid w:val="00E77567"/>
    <w:rsid w:val="00EE607C"/>
    <w:rsid w:val="00F45E43"/>
    <w:rsid w:val="00F504F9"/>
    <w:rsid w:val="00FA31D3"/>
    <w:rsid w:val="00FA39F9"/>
    <w:rsid w:val="00FC3CBD"/>
    <w:rsid w:val="00FC7EB9"/>
    <w:rsid w:val="00FE0461"/>
    <w:rsid w:val="00FF0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696F5FB9"/>
  <w15:chartTrackingRefBased/>
  <w15:docId w15:val="{DFEBD3E5-6C0A-4816-9969-C185B476B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A0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locked/>
    <w:rsid w:val="000E7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4A18E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0E7E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39598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0E7E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25ED4"/>
    <w:pPr>
      <w:spacing w:after="30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99"/>
    <w:qFormat/>
    <w:rsid w:val="00087BDC"/>
    <w:pPr>
      <w:ind w:left="720"/>
      <w:contextualSpacing/>
    </w:pPr>
  </w:style>
  <w:style w:type="character" w:styleId="Hyperlink">
    <w:name w:val="Hyperlink"/>
    <w:uiPriority w:val="99"/>
    <w:rsid w:val="00087BDC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D3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36D3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091"/>
  </w:style>
  <w:style w:type="paragraph" w:styleId="Footer">
    <w:name w:val="footer"/>
    <w:basedOn w:val="Normal"/>
    <w:link w:val="FooterChar"/>
    <w:uiPriority w:val="99"/>
    <w:unhideWhenUsed/>
    <w:rsid w:val="00F2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091"/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19C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4E61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A3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3A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F44AF"/>
    <w:pPr>
      <w:spacing w:after="0" w:line="240" w:lineRule="auto"/>
      <w:ind w:left="720"/>
    </w:pPr>
  </w:style>
  <w:style w:type="character" w:customStyle="1" w:styleId="Heading2Char">
    <w:name w:val="Heading 2 Char"/>
    <w:basedOn w:val="DefaultParagraphFont"/>
    <w:link w:val="Heading2"/>
    <w:rsid w:val="000E7E08"/>
    <w:rPr>
      <w:rFonts w:asciiTheme="majorHAnsi" w:eastAsiaTheme="majorEastAsia" w:hAnsiTheme="majorHAnsi" w:cstheme="majorBidi"/>
      <w:color w:val="939598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0E7E08"/>
    <w:rPr>
      <w:rFonts w:asciiTheme="majorHAnsi" w:eastAsiaTheme="majorEastAsia" w:hAnsiTheme="majorHAnsi" w:cstheme="majorBidi"/>
      <w:color w:val="74A18E"/>
      <w:sz w:val="32"/>
      <w:szCs w:val="32"/>
    </w:rPr>
  </w:style>
  <w:style w:type="character" w:customStyle="1" w:styleId="Heading3Char">
    <w:name w:val="Heading 3 Char"/>
    <w:basedOn w:val="DefaultParagraphFont"/>
    <w:link w:val="Heading3"/>
    <w:semiHidden/>
    <w:rsid w:val="000E7E08"/>
    <w:rPr>
      <w:rFonts w:asciiTheme="majorHAnsi" w:eastAsiaTheme="majorEastAsia" w:hAnsiTheme="majorHAnsi" w:cstheme="majorBid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B7D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7D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90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55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3769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661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98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0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7940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6476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315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695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6964">
          <w:marLeft w:val="18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ericangemsociety.org/membership/" TargetMode="External"/><Relationship Id="rId13" Type="http://schemas.openxmlformats.org/officeDocument/2006/relationships/hyperlink" Target="https://www.americangemsociety.org/the-power-of-membership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mericangemsociety.org/testimonials/" TargetMode="External"/><Relationship Id="rId17" Type="http://schemas.openxmlformats.org/officeDocument/2006/relationships/hyperlink" Target="https://www.americangemsociety.org/annual-repor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mericangemsociety.org/strategic-partner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ericangemsociety.org/membership/sustaining-firm-membership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americangemsociety.org/membership/credentials/" TargetMode="External"/><Relationship Id="rId10" Type="http://schemas.openxmlformats.org/officeDocument/2006/relationships/hyperlink" Target="https://www.americangemsociety.org/membership/supplier-firm-membership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mericangemsociety.org/membership/retail-firm-membership/" TargetMode="External"/><Relationship Id="rId14" Type="http://schemas.openxmlformats.org/officeDocument/2006/relationships/hyperlink" Target="https://www.americangemsociety.org/education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E3538-E82A-4A1D-8995-5792877F7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972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:</vt:lpstr>
    </vt:vector>
  </TitlesOfParts>
  <Company>Microsoft</Company>
  <LinksUpToDate>false</LinksUpToDate>
  <CharactersWithSpaces>1001</CharactersWithSpaces>
  <SharedDoc>false</SharedDoc>
  <HLinks>
    <vt:vector size="18" baseType="variant">
      <vt:variant>
        <vt:i4>5374035</vt:i4>
      </vt:variant>
      <vt:variant>
        <vt:i4>117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75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  <vt:variant>
        <vt:i4>5374035</vt:i4>
      </vt:variant>
      <vt:variant>
        <vt:i4>33</vt:i4>
      </vt:variant>
      <vt:variant>
        <vt:i4>0</vt:i4>
      </vt:variant>
      <vt:variant>
        <vt:i4>5</vt:i4>
      </vt:variant>
      <vt:variant>
        <vt:lpwstr>http://www.americangemsociety.org/firmsurve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:</dc:title>
  <dc:subject/>
  <dc:creator>Donna</dc:creator>
  <cp:keywords/>
  <cp:lastModifiedBy>Lauren Johansen, CSA</cp:lastModifiedBy>
  <cp:revision>2</cp:revision>
  <cp:lastPrinted>2021-02-16T16:52:00Z</cp:lastPrinted>
  <dcterms:created xsi:type="dcterms:W3CDTF">2022-01-19T04:34:00Z</dcterms:created>
  <dcterms:modified xsi:type="dcterms:W3CDTF">2022-01-19T04:34:00Z</dcterms:modified>
</cp:coreProperties>
</file>